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30A714" w14:textId="1F166ADA" w:rsidR="00D36D20" w:rsidRDefault="00D36D20" w:rsidP="00D36D20">
      <w:pPr>
        <w:pStyle w:val="Caption"/>
        <w:keepNext/>
        <w:jc w:val="center"/>
      </w:pPr>
      <w:r>
        <w:t>Table 2: Clinical characteristics of the study populat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91"/>
        <w:gridCol w:w="1400"/>
      </w:tblGrid>
      <w:tr w:rsidR="00D64F02" w14:paraId="7D36EB97" w14:textId="77777777" w:rsidTr="00D64F0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28EAF58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6E9AA4B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3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D64F02" w14:paraId="222BBEC4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8F2DF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agnosi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A27F4" w14:textId="77777777" w:rsidR="00D64F02" w:rsidRDefault="00D64F02">
            <w:pPr>
              <w:keepNext/>
              <w:spacing w:after="60"/>
              <w:jc w:val="center"/>
            </w:pPr>
          </w:p>
        </w:tc>
      </w:tr>
      <w:tr w:rsidR="00D64F02" w14:paraId="7BFDB282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23A40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eta thalassemia maj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162F2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29%)</w:t>
            </w:r>
          </w:p>
        </w:tc>
      </w:tr>
      <w:tr w:rsidR="00D64F02" w14:paraId="5159887B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618D7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-beta-thalassaemi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3D46F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8%)</w:t>
            </w:r>
          </w:p>
        </w:tc>
      </w:tr>
      <w:tr w:rsidR="00D64F02" w14:paraId="61C252ED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5AE92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emoglobin 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719B8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</w:tr>
      <w:tr w:rsidR="00D64F02" w14:paraId="4183FD91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438F1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97681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7%)</w:t>
            </w:r>
          </w:p>
        </w:tc>
      </w:tr>
      <w:tr w:rsidR="00D64F02" w14:paraId="15D2D23C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3812F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ver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FDC4A" w14:textId="77777777" w:rsidR="00D64F02" w:rsidRDefault="00D64F02">
            <w:pPr>
              <w:keepNext/>
              <w:spacing w:after="60"/>
              <w:jc w:val="center"/>
            </w:pPr>
          </w:p>
        </w:tc>
      </w:tr>
      <w:tr w:rsidR="00D64F02" w14:paraId="4A7B36D3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808FC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D8670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6%)</w:t>
            </w:r>
          </w:p>
        </w:tc>
      </w:tr>
      <w:tr w:rsidR="00D64F02" w14:paraId="6984D0D6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32912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B915F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4%)</w:t>
            </w:r>
          </w:p>
        </w:tc>
      </w:tr>
      <w:tr w:rsidR="00D64F02" w14:paraId="2B39C0DC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C8E17" w14:textId="73DC41E6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ansfusion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3D4DC" w14:textId="77777777" w:rsidR="00D64F02" w:rsidRDefault="00D64F02">
            <w:pPr>
              <w:keepNext/>
              <w:spacing w:after="60"/>
              <w:jc w:val="center"/>
            </w:pPr>
          </w:p>
        </w:tc>
      </w:tr>
      <w:tr w:rsidR="00D64F02" w14:paraId="18DC57D7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86F98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ansfusion depen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DF27D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3 (91%)</w:t>
            </w:r>
          </w:p>
        </w:tc>
      </w:tr>
      <w:tr w:rsidR="00D64F02" w14:paraId="30D8ED32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28FF2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ransfusion independ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923A3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9.3%)</w:t>
            </w:r>
          </w:p>
        </w:tc>
      </w:tr>
      <w:tr w:rsidR="00D64F02" w14:paraId="785CA43F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06DDC" w14:textId="0A1A67DE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requency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of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Blood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Transfus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34A77" w14:textId="77777777" w:rsidR="00D64F02" w:rsidRDefault="00D64F02">
            <w:pPr>
              <w:keepNext/>
              <w:spacing w:after="60"/>
              <w:jc w:val="center"/>
            </w:pPr>
          </w:p>
        </w:tc>
      </w:tr>
      <w:tr w:rsidR="00D64F02" w14:paraId="377E149A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6101B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13-22 times/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4A22B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33%)</w:t>
            </w:r>
          </w:p>
        </w:tc>
      </w:tr>
      <w:tr w:rsidR="00D64F02" w14:paraId="7B17A947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92EA2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6-12 times/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F031F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6 (44%)</w:t>
            </w:r>
          </w:p>
        </w:tc>
      </w:tr>
      <w:tr w:rsidR="00D64F02" w14:paraId="66AB6DC1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61402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A7D73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.1%)</w:t>
            </w:r>
          </w:p>
        </w:tc>
      </w:tr>
      <w:tr w:rsidR="00D64F02" w14:paraId="3099A711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E822B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ccasional (1-5 times/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48B88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8%)</w:t>
            </w:r>
          </w:p>
        </w:tc>
      </w:tr>
      <w:tr w:rsidR="00D64F02" w14:paraId="0C4BE2ED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AF5AB" w14:textId="21CD0520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vious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3Months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Transfution</w:t>
            </w:r>
            <w:proofErr w:type="spellEnd"/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F6754" w14:textId="77777777" w:rsidR="00D64F02" w:rsidRDefault="00D64F02">
            <w:pPr>
              <w:keepNext/>
              <w:spacing w:after="60"/>
              <w:jc w:val="center"/>
            </w:pPr>
          </w:p>
        </w:tc>
      </w:tr>
      <w:tr w:rsidR="00D64F02" w14:paraId="342440DC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D56AB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2BD47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5%)</w:t>
            </w:r>
          </w:p>
        </w:tc>
      </w:tr>
      <w:tr w:rsidR="00D64F02" w14:paraId="79329D9F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8F955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221AC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3 (85%)</w:t>
            </w:r>
          </w:p>
        </w:tc>
      </w:tr>
      <w:tr w:rsidR="00D64F02" w14:paraId="5BB326C6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5CA4F" w14:textId="2E9BBCD4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plenectomy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F01C2" w14:textId="77777777" w:rsidR="00D64F02" w:rsidRDefault="00D64F02">
            <w:pPr>
              <w:keepNext/>
              <w:spacing w:after="60"/>
              <w:jc w:val="center"/>
            </w:pPr>
          </w:p>
        </w:tc>
      </w:tr>
      <w:tr w:rsidR="00D64F02" w14:paraId="7B4B84B5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355B9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C3AE0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70%)</w:t>
            </w:r>
          </w:p>
        </w:tc>
      </w:tr>
      <w:tr w:rsidR="00D64F02" w14:paraId="0911D642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F02BA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84D7E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30%)</w:t>
            </w:r>
          </w:p>
        </w:tc>
      </w:tr>
      <w:tr w:rsidR="00D64F02" w14:paraId="5AE015B5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562A5" w14:textId="6F1D8E69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omorbidities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5FE0D" w14:textId="77777777" w:rsidR="00D64F02" w:rsidRDefault="00D64F02">
            <w:pPr>
              <w:keepNext/>
              <w:spacing w:after="60"/>
              <w:jc w:val="center"/>
            </w:pPr>
          </w:p>
        </w:tc>
      </w:tr>
      <w:tr w:rsidR="00D64F02" w14:paraId="424340EE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DAA8D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ardiological disord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4CF58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7%)</w:t>
            </w:r>
          </w:p>
        </w:tc>
      </w:tr>
      <w:tr w:rsidR="00D64F02" w14:paraId="31015ECC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EBBC3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iabetes melli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5DE64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7%)</w:t>
            </w:r>
          </w:p>
        </w:tc>
      </w:tr>
      <w:tr w:rsidR="00D64F02" w14:paraId="42CC70F5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E81FE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epatitis B or C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DA480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2%)</w:t>
            </w:r>
          </w:p>
        </w:tc>
      </w:tr>
      <w:tr w:rsidR="00D64F02" w14:paraId="786BDBE5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63228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 comorbid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F097D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4%)</w:t>
            </w:r>
          </w:p>
        </w:tc>
      </w:tr>
      <w:tr w:rsidR="00D64F02" w14:paraId="1E196350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FD813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142B9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%)</w:t>
            </w:r>
          </w:p>
        </w:tc>
      </w:tr>
      <w:tr w:rsidR="00D64F02" w14:paraId="06B7DBE6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3BF11" w14:textId="68537B2C" w:rsidR="00D64F02" w:rsidRDefault="00000000">
            <w:pPr>
              <w:keepNext/>
              <w:spacing w:after="60"/>
            </w:pPr>
            <w:proofErr w:type="spellStart"/>
            <w:r>
              <w:rPr>
                <w:rFonts w:ascii="Calibri" w:hAnsi="Calibri"/>
                <w:sz w:val="20"/>
              </w:rPr>
              <w:t>Ironchelating</w:t>
            </w:r>
            <w:proofErr w:type="spellEnd"/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Therapy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5C232" w14:textId="77777777" w:rsidR="00D64F02" w:rsidRDefault="00D64F02">
            <w:pPr>
              <w:keepNext/>
              <w:spacing w:after="60"/>
              <w:jc w:val="center"/>
            </w:pPr>
          </w:p>
        </w:tc>
      </w:tr>
      <w:tr w:rsidR="00D64F02" w14:paraId="6A017862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BB0F7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 compli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0C63A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95%)</w:t>
            </w:r>
          </w:p>
        </w:tc>
      </w:tr>
      <w:tr w:rsidR="00D64F02" w14:paraId="0B9F6EBC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43538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 compli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A9B94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3%)</w:t>
            </w:r>
          </w:p>
        </w:tc>
      </w:tr>
      <w:tr w:rsidR="00D64F02" w14:paraId="57B0E5FE" w14:textId="77777777" w:rsidTr="00D64F0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7E056" w14:textId="2898BF92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cal</w:t>
            </w:r>
            <w:r w:rsidR="00D36D20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xpens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62C5D" w14:textId="77777777" w:rsidR="00D64F0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,410 (70,446)</w:t>
            </w:r>
          </w:p>
        </w:tc>
      </w:tr>
      <w:tr w:rsidR="00D64F02" w14:paraId="5ABC6822" w14:textId="77777777" w:rsidTr="00D64F02">
        <w:trPr>
          <w:cantSplit/>
          <w:jc w:val="center"/>
        </w:trPr>
        <w:tc>
          <w:tcPr>
            <w:tcW w:w="0" w:type="auto"/>
            <w:gridSpan w:val="2"/>
          </w:tcPr>
          <w:p w14:paraId="38742501" w14:textId="77777777" w:rsidR="00D64F0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SD)</w:t>
            </w:r>
          </w:p>
        </w:tc>
      </w:tr>
    </w:tbl>
    <w:p w14:paraId="08F3D937" w14:textId="77777777" w:rsidR="00D64F02" w:rsidRDefault="00D64F02">
      <w:pPr>
        <w:pStyle w:val="FirstParagraph"/>
      </w:pPr>
    </w:p>
    <w:sectPr w:rsidR="00D64F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E3A690" w14:textId="77777777" w:rsidR="00D729A6" w:rsidRDefault="00D729A6">
      <w:pPr>
        <w:spacing w:after="0"/>
      </w:pPr>
      <w:r>
        <w:separator/>
      </w:r>
    </w:p>
  </w:endnote>
  <w:endnote w:type="continuationSeparator" w:id="0">
    <w:p w14:paraId="6EBB66C7" w14:textId="77777777" w:rsidR="00D729A6" w:rsidRDefault="00D729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9B35FE" w14:textId="77777777" w:rsidR="00D729A6" w:rsidRDefault="00D729A6">
      <w:r>
        <w:separator/>
      </w:r>
    </w:p>
  </w:footnote>
  <w:footnote w:type="continuationSeparator" w:id="0">
    <w:p w14:paraId="0A06A746" w14:textId="77777777" w:rsidR="00D729A6" w:rsidRDefault="00D729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A04B0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3446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4F02"/>
    <w:rsid w:val="00D36D20"/>
    <w:rsid w:val="00D64F02"/>
    <w:rsid w:val="00D729A6"/>
    <w:rsid w:val="00E8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2DF13"/>
  <w15:docId w15:val="{E048CC64-9913-454C-882F-009A56F9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hajadi Yasmin</cp:lastModifiedBy>
  <cp:revision>2</cp:revision>
  <dcterms:created xsi:type="dcterms:W3CDTF">2024-06-01T12:02:00Z</dcterms:created>
  <dcterms:modified xsi:type="dcterms:W3CDTF">2024-06-03T12:28:00Z</dcterms:modified>
</cp:coreProperties>
</file>